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F5C" w:rsidRPr="00716F5C" w:rsidRDefault="00716F5C" w:rsidP="00716F5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Arial" w:eastAsia="Times New Roman" w:hAnsi="Arial" w:cs="Arial"/>
          <w:b/>
          <w:bCs/>
          <w:color w:val="000000"/>
          <w:sz w:val="24"/>
          <w:szCs w:val="24"/>
        </w:rPr>
        <w:t>Command Line Arguments - 1400 Introduction to Programming</w:t>
      </w:r>
    </w:p>
    <w:p w:rsidR="00716F5C" w:rsidRPr="00716F5C" w:rsidRDefault="00716F5C" w:rsidP="00716F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16F5C" w:rsidRPr="00716F5C" w:rsidRDefault="00716F5C" w:rsidP="00716F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Arial" w:eastAsia="Times New Roman" w:hAnsi="Arial" w:cs="Arial"/>
          <w:color w:val="000000"/>
          <w:sz w:val="24"/>
          <w:szCs w:val="24"/>
          <w:u w:val="single"/>
        </w:rPr>
        <w:t>Lab Objectives:</w:t>
      </w:r>
    </w:p>
    <w:p w:rsidR="00716F5C" w:rsidRPr="00716F5C" w:rsidRDefault="00716F5C" w:rsidP="00716F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16F5C" w:rsidRPr="00716F5C" w:rsidRDefault="00716F5C" w:rsidP="00716F5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16F5C">
        <w:rPr>
          <w:rFonts w:ascii="Arial" w:eastAsia="Times New Roman" w:hAnsi="Arial" w:cs="Arial"/>
          <w:color w:val="000000"/>
        </w:rPr>
        <w:t>Show mastery of command line arguments</w:t>
      </w:r>
    </w:p>
    <w:p w:rsidR="00716F5C" w:rsidRPr="00716F5C" w:rsidRDefault="00716F5C" w:rsidP="00716F5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16F5C">
        <w:rPr>
          <w:rFonts w:ascii="Arial" w:eastAsia="Times New Roman" w:hAnsi="Arial" w:cs="Arial"/>
          <w:color w:val="000000"/>
        </w:rPr>
        <w:t>Get more practice with arrays</w:t>
      </w:r>
    </w:p>
    <w:p w:rsidR="00716F5C" w:rsidRPr="00716F5C" w:rsidRDefault="00716F5C" w:rsidP="00716F5C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16F5C">
        <w:rPr>
          <w:rFonts w:ascii="Arial" w:eastAsia="Times New Roman" w:hAnsi="Arial" w:cs="Arial"/>
          <w:color w:val="000000"/>
        </w:rPr>
        <w:t>Research how to do something not explained in class</w:t>
      </w:r>
    </w:p>
    <w:p w:rsidR="00716F5C" w:rsidRPr="00716F5C" w:rsidRDefault="00716F5C" w:rsidP="00716F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16F5C" w:rsidRPr="00716F5C" w:rsidRDefault="00716F5C" w:rsidP="00716F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Arial" w:eastAsia="Times New Roman" w:hAnsi="Arial" w:cs="Arial"/>
          <w:color w:val="000000"/>
          <w:sz w:val="24"/>
          <w:szCs w:val="24"/>
          <w:u w:val="single"/>
        </w:rPr>
        <w:t>Description and Instructions:</w:t>
      </w:r>
    </w:p>
    <w:p w:rsidR="00716F5C" w:rsidRPr="00716F5C" w:rsidRDefault="00716F5C" w:rsidP="00716F5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Courier New" w:eastAsia="Times New Roman" w:hAnsi="Courier New" w:cs="Courier New"/>
          <w:color w:val="000000"/>
          <w:sz w:val="23"/>
          <w:szCs w:val="23"/>
        </w:rPr>
        <w:t>Create a program that will accept at least 3 command line arguments. </w:t>
      </w:r>
    </w:p>
    <w:p w:rsidR="00716F5C" w:rsidRPr="00716F5C" w:rsidRDefault="00716F5C" w:rsidP="00716F5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Courier New" w:eastAsia="Times New Roman" w:hAnsi="Courier New" w:cs="Courier New"/>
          <w:color w:val="000000"/>
          <w:sz w:val="23"/>
          <w:szCs w:val="23"/>
        </w:rPr>
        <w:t>Check to make sure the user entered the correct number of arguments. If they did not, print an error message and do not execute any of the code. </w:t>
      </w:r>
    </w:p>
    <w:p w:rsidR="00716F5C" w:rsidRPr="00716F5C" w:rsidRDefault="00716F5C" w:rsidP="00716F5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Courier New" w:eastAsia="Times New Roman" w:hAnsi="Courier New" w:cs="Courier New"/>
          <w:color w:val="000000"/>
        </w:rPr>
        <w:t xml:space="preserve">Convert the three command line arguments into a char, a double, and an array of </w:t>
      </w:r>
      <w:proofErr w:type="spellStart"/>
      <w:r w:rsidRPr="00716F5C">
        <w:rPr>
          <w:rFonts w:ascii="Courier New" w:eastAsia="Times New Roman" w:hAnsi="Courier New" w:cs="Courier New"/>
          <w:color w:val="000000"/>
        </w:rPr>
        <w:t>ints</w:t>
      </w:r>
      <w:proofErr w:type="spellEnd"/>
      <w:r w:rsidRPr="00716F5C">
        <w:rPr>
          <w:rFonts w:ascii="Courier New" w:eastAsia="Times New Roman" w:hAnsi="Courier New" w:cs="Courier New"/>
          <w:color w:val="000000"/>
        </w:rPr>
        <w:t>. </w:t>
      </w:r>
    </w:p>
    <w:p w:rsidR="00716F5C" w:rsidRPr="00716F5C" w:rsidRDefault="00716F5C" w:rsidP="00716F5C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Courier New" w:eastAsia="Times New Roman" w:hAnsi="Courier New" w:cs="Courier New"/>
          <w:color w:val="000000"/>
        </w:rPr>
        <w:t xml:space="preserve">If the user entered ‘a’, print all </w:t>
      </w:r>
      <w:proofErr w:type="spellStart"/>
      <w:r w:rsidRPr="00716F5C">
        <w:rPr>
          <w:rFonts w:ascii="Courier New" w:eastAsia="Times New Roman" w:hAnsi="Courier New" w:cs="Courier New"/>
          <w:color w:val="000000"/>
        </w:rPr>
        <w:t>int</w:t>
      </w:r>
      <w:proofErr w:type="spellEnd"/>
      <w:r w:rsidRPr="00716F5C">
        <w:rPr>
          <w:rFonts w:ascii="Courier New" w:eastAsia="Times New Roman" w:hAnsi="Courier New" w:cs="Courier New"/>
          <w:color w:val="000000"/>
        </w:rPr>
        <w:t xml:space="preserve"> values multiplied by the double. </w:t>
      </w:r>
    </w:p>
    <w:p w:rsidR="00716F5C" w:rsidRPr="00716F5C" w:rsidRDefault="00716F5C" w:rsidP="00716F5C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Courier New" w:eastAsia="Times New Roman" w:hAnsi="Courier New" w:cs="Courier New"/>
          <w:color w:val="000000"/>
        </w:rPr>
        <w:t xml:space="preserve">If the user entered ‘b’, print all </w:t>
      </w:r>
      <w:proofErr w:type="spellStart"/>
      <w:r w:rsidRPr="00716F5C">
        <w:rPr>
          <w:rFonts w:ascii="Courier New" w:eastAsia="Times New Roman" w:hAnsi="Courier New" w:cs="Courier New"/>
          <w:color w:val="000000"/>
        </w:rPr>
        <w:t>int</w:t>
      </w:r>
      <w:proofErr w:type="spellEnd"/>
      <w:r w:rsidRPr="00716F5C">
        <w:rPr>
          <w:rFonts w:ascii="Courier New" w:eastAsia="Times New Roman" w:hAnsi="Courier New" w:cs="Courier New"/>
          <w:color w:val="000000"/>
        </w:rPr>
        <w:t xml:space="preserve"> values divided by the double. </w:t>
      </w:r>
    </w:p>
    <w:p w:rsidR="00716F5C" w:rsidRPr="00716F5C" w:rsidRDefault="00716F5C" w:rsidP="00716F5C">
      <w:pPr>
        <w:spacing w:before="240" w:after="24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Courier New" w:eastAsia="Times New Roman" w:hAnsi="Courier New" w:cs="Courier New"/>
          <w:color w:val="000000"/>
        </w:rPr>
        <w:t xml:space="preserve">If the user entered ‘c’, print all </w:t>
      </w:r>
      <w:proofErr w:type="spellStart"/>
      <w:r w:rsidRPr="00716F5C">
        <w:rPr>
          <w:rFonts w:ascii="Courier New" w:eastAsia="Times New Roman" w:hAnsi="Courier New" w:cs="Courier New"/>
          <w:color w:val="000000"/>
        </w:rPr>
        <w:t>int</w:t>
      </w:r>
      <w:proofErr w:type="spellEnd"/>
      <w:r w:rsidRPr="00716F5C">
        <w:rPr>
          <w:rFonts w:ascii="Courier New" w:eastAsia="Times New Roman" w:hAnsi="Courier New" w:cs="Courier New"/>
          <w:color w:val="000000"/>
        </w:rPr>
        <w:t xml:space="preserve"> values added by the double. </w:t>
      </w:r>
    </w:p>
    <w:p w:rsidR="00716F5C" w:rsidRPr="00716F5C" w:rsidRDefault="00716F5C" w:rsidP="00716F5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16F5C" w:rsidRPr="00716F5C" w:rsidRDefault="00716F5C" w:rsidP="00716F5C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16F5C">
        <w:rPr>
          <w:rFonts w:ascii="Arial" w:eastAsia="Times New Roman" w:hAnsi="Arial" w:cs="Arial"/>
          <w:color w:val="000000"/>
        </w:rPr>
        <w:t>Rubric</w:t>
      </w:r>
    </w:p>
    <w:p w:rsidR="00716F5C" w:rsidRPr="00716F5C" w:rsidRDefault="00716F5C" w:rsidP="00716F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06"/>
        <w:gridCol w:w="1454"/>
      </w:tblGrid>
      <w:tr w:rsidR="00716F5C" w:rsidRPr="00716F5C" w:rsidTr="00716F5C">
        <w:trPr>
          <w:trHeight w:val="4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 xml:space="preserve">Checks for correct number of </w:t>
            </w:r>
            <w:proofErr w:type="spellStart"/>
            <w:r w:rsidRPr="00716F5C">
              <w:rPr>
                <w:rFonts w:ascii="Arial" w:eastAsia="Times New Roman" w:hAnsi="Arial" w:cs="Arial"/>
                <w:color w:val="000000"/>
              </w:rPr>
              <w:t>arg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10</w:t>
            </w:r>
          </w:p>
        </w:tc>
      </w:tr>
      <w:tr w:rsidR="00716F5C" w:rsidRPr="00716F5C" w:rsidTr="00716F5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 xml:space="preserve">Correctly converts chars, doubles, and </w:t>
            </w:r>
            <w:proofErr w:type="spellStart"/>
            <w:r w:rsidRPr="00716F5C">
              <w:rPr>
                <w:rFonts w:ascii="Arial" w:eastAsia="Times New Roman" w:hAnsi="Arial" w:cs="Arial"/>
                <w:color w:val="000000"/>
              </w:rPr>
              <w:t>int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10</w:t>
            </w:r>
          </w:p>
        </w:tc>
      </w:tr>
      <w:tr w:rsidR="00716F5C" w:rsidRPr="00716F5C" w:rsidTr="00716F5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Successfully created an array based on user 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10</w:t>
            </w:r>
          </w:p>
        </w:tc>
      </w:tr>
      <w:tr w:rsidR="00716F5C" w:rsidRPr="00716F5C" w:rsidTr="00716F5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Program functions as reques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10</w:t>
            </w:r>
          </w:p>
        </w:tc>
      </w:tr>
      <w:tr w:rsidR="00716F5C" w:rsidRPr="00716F5C" w:rsidTr="00716F5C">
        <w:trPr>
          <w:trHeight w:val="5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lastRenderedPageBreak/>
              <w:t>Code Qualit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10</w:t>
            </w:r>
          </w:p>
        </w:tc>
      </w:tr>
      <w:tr w:rsidR="00716F5C" w:rsidRPr="00716F5C" w:rsidTr="00716F5C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16F5C" w:rsidRPr="00716F5C" w:rsidTr="00716F5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TOTAL POINTS POSSI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716F5C" w:rsidRPr="00716F5C" w:rsidRDefault="00716F5C" w:rsidP="00716F5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6F5C">
              <w:rPr>
                <w:rFonts w:ascii="Arial" w:eastAsia="Times New Roman" w:hAnsi="Arial" w:cs="Arial"/>
                <w:color w:val="000000"/>
              </w:rPr>
              <w:t>50 PTS</w:t>
            </w:r>
          </w:p>
        </w:tc>
      </w:tr>
    </w:tbl>
    <w:p w:rsidR="009113F1" w:rsidRDefault="00716F5C">
      <w:bookmarkStart w:id="0" w:name="_GoBack"/>
      <w:bookmarkEnd w:id="0"/>
    </w:p>
    <w:sectPr w:rsidR="00911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ADB1DFE"/>
    <w:multiLevelType w:val="multilevel"/>
    <w:tmpl w:val="9A9E2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sTQyMbI0MDI3MjRV0lEKTi0uzszPAykwrAUANQQBNiwAAAA="/>
  </w:docVars>
  <w:rsids>
    <w:rsidRoot w:val="00716F5C"/>
    <w:rsid w:val="00315E36"/>
    <w:rsid w:val="00716F5C"/>
    <w:rsid w:val="00767B10"/>
    <w:rsid w:val="00824FCD"/>
    <w:rsid w:val="00AA3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9BCDEF-3705-45EE-803A-81E024E40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6F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67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ad uddin</dc:creator>
  <cp:keywords/>
  <dc:description/>
  <cp:lastModifiedBy>Hammad uddin</cp:lastModifiedBy>
  <cp:revision>1</cp:revision>
  <dcterms:created xsi:type="dcterms:W3CDTF">2020-11-14T17:40:00Z</dcterms:created>
  <dcterms:modified xsi:type="dcterms:W3CDTF">2020-11-14T17:41:00Z</dcterms:modified>
</cp:coreProperties>
</file>